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Cape</w:t>
      </w:r>
      <w:r>
        <w:t xml:space="preserve"> </w:t>
      </w:r>
      <w:r>
        <w:t xml:space="preserve">Town</w:t>
      </w:r>
    </w:p>
    <w:bookmarkStart w:id="21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Insert Date]</w:t>
      </w:r>
    </w:p>
    <w:p>
      <w:pPr>
        <w:pStyle w:val="BodyText"/>
      </w:pPr>
      <w:r>
        <w:rPr>
          <w:bCs/>
          <w:b/>
        </w:rPr>
        <w:t xml:space="preserve">To:</w:t>
      </w:r>
      <w:r>
        <w:t xml:space="preserve"> </w:t>
      </w:r>
      <w:r>
        <w:t xml:space="preserve">[Hiring Committee, University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University Address, Cape Town, South Africa]</w:t>
      </w:r>
    </w:p>
    <w:bookmarkStart w:id="20" w:name="dear-hiring-committee"/>
    <w:p>
      <w:pPr>
        <w:pStyle w:val="Heading2"/>
      </w:pPr>
      <w:r>
        <w:t xml:space="preserve">Dear Hiring Committee,</w:t>
      </w:r>
    </w:p>
    <w:p>
      <w:pPr>
        <w:pStyle w:val="FirstParagraph"/>
      </w:pPr>
      <w:r>
        <w:t xml:space="preserve">I am writing to express my enthusiastic interest in the University Lecturer position at [University Name] in South Africa Cape Town. As an educator and researcher with a deep commitment to fostering academic excellence, I am eager to contribute my expertise and passion for teaching to support the university’s mission of shaping future leaders in a dynamic, diverse society. This opportunity aligns perfectly with my career goals and my desire to work within the vibrant educational landscape of Cape Town.</w:t>
      </w:r>
    </w:p>
    <w:p>
      <w:pPr>
        <w:pStyle w:val="BodyText"/>
      </w:pPr>
      <w:r>
        <w:t xml:space="preserve">With a [insert degree, e.g., PhD/Master’s] in [your field] from [your university], I have developed a robust foundation in both theoretical knowledge and practical application. My teaching experience spans over [X years], during which I have designed and delivered courses in [specific subjects or disciplines]. These experiences have honed my ability to engage students from diverse backgrounds, fostering critical thinking, creativity, and a lifelong love for learning. I am particularly drawn to this position because of the university’s emphasis on innovative pedagogy and its dedication to addressing the unique educational challenges faced by communities in South Africa Cape Town.</w:t>
      </w:r>
    </w:p>
    <w:p>
      <w:pPr>
        <w:pStyle w:val="BodyText"/>
      </w:pPr>
      <w:r>
        <w:t xml:space="preserve">As a University Lecturer, I believe in creating an inclusive classroom environment where students feel empowered to explore complex ideas and contribute meaningfully to academic discourse. My approach integrates real-world applications with theoretical frameworks, ensuring that students not only grasp foundational concepts but also understand their relevance in contemporary contexts. For instance, while teaching [specific course or topic], I implemented interactive workshops and collaborative projects that encouraged students to apply their knowledge to local issues such as [mention a relevant topic, e.g., sustainability, social equity, or technological innovation]. This hands-on approach not only enhanced student engagement but also prepared them to become active participants in their communities.</w:t>
      </w:r>
    </w:p>
    <w:p>
      <w:pPr>
        <w:pStyle w:val="BodyText"/>
      </w:pPr>
      <w:r>
        <w:t xml:space="preserve">My research interests align with the university’s focus on [specific areas of research, e.g., African studies, environmental science, or socio-economic development]. I have published extensively in peer-reviewed journals and presented my work at national and international conferences. For example, my recent study on [research topic] explored [briefly describe findings], which has significant implications for policy-making and community development in South Africa. I am particularly interested in collaborating with colleagues at [University Name] to advance research that addresses pressing issues such as [specific challenges, e.g., inequality, education access, or climate change]. This collaborative spirit is essential to driving impactful academic and societal outcomes.</w:t>
      </w:r>
    </w:p>
    <w:p>
      <w:pPr>
        <w:pStyle w:val="BodyText"/>
      </w:pPr>
      <w:r>
        <w:t xml:space="preserve">South Africa Cape Town holds a special place in my professional journey. The city’s rich cultural heritage, historical significance, and commitment to innovation make it an ideal setting for academic growth. I am deeply inspired by the university’s role in shaping a more equitable and educated society, particularly through its initiatives in [mention specific programs or values of the university]. I am eager to contribute my skills in curriculum development, mentorship, and community engagement to further these goals. Additionally, my experience working with students from varied socio-economic backgrounds has equipped me to navigate the complexities of teaching in a diverse and evolving academic environment.</w:t>
      </w:r>
    </w:p>
    <w:p>
      <w:pPr>
        <w:pStyle w:val="BodyText"/>
      </w:pPr>
      <w:r>
        <w:t xml:space="preserve">What sets me apart as a University Lecturer is my unwavering dedication to student success. I prioritize mentorship, offering guidance on academic and career pathways while fostering a sense of belonging among learners. In my previous roles, I have mentored students who have gone on to pursue advanced degrees or careers in [relevant fields], many of whom credit their early exposure to rigorous teaching and support as pivotal to their achievements. I am also committed to continuous professional development, regularly attending workshops and seminars to stay at the forefront of educational trends and pedagogical innovations.</w:t>
      </w:r>
    </w:p>
    <w:p>
      <w:pPr>
        <w:pStyle w:val="BodyText"/>
      </w:pPr>
      <w:r>
        <w:t xml:space="preserve">I am particularly impressed by [University Name]’s commitment to [specific value, e.g., excellence in teaching, community outreach, or interdisciplinary research]. This aligns with my own philosophy of education as a transformative force. I am excited about the opportunity to contribute to this legacy while learning from the university’s esteemed faculty and students. My goal is to not only impart knowledge but also to inspire a generation of thinkers, leaders, and changemakers who will drive positive change in South Africa Cape Town and beyond.</w:t>
      </w:r>
    </w:p>
    <w:p>
      <w:pPr>
        <w:pStyle w:val="BodyText"/>
      </w:pPr>
      <w:r>
        <w:t xml:space="preserve">In closing, I would be honored to join [University Name] as a University Lecturer. My teaching philosophy, research expertise, and passion for education position me to make meaningful contributions to your institution. I am confident that my skills and experiences will align with the university’s vision for academic excellence and community impact. Thank you for considering my application. I look forward to the opportunity to discuss how I can contribute to [University Name]’s mission in South Africa Cape Tow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rPr>
          <w:bCs/>
          <w:b/>
        </w:rPr>
        <w:t xml:space="preserve">[Your Full Name]</w:t>
      </w:r>
    </w:p>
    <w:p>
      <w:pPr>
        <w:pStyle w:val="BodyText"/>
      </w:pPr>
      <w:r>
        <w:rPr>
          <w:bCs/>
          <w:b/>
        </w:rPr>
        <w:t xml:space="preserve">[Your Contact Information]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University Lecturer Position in South Africa Cape Town</dc:title>
  <dc:creator/>
  <dc:language>en</dc:language>
  <cp:keywords/>
  <dcterms:created xsi:type="dcterms:W3CDTF">2026-07-24T13:43:11Z</dcterms:created>
  <dcterms:modified xsi:type="dcterms:W3CDTF">2026-07-24T13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